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D34D30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DB1767" w:rsidRPr="00DB1767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تسجيل التلامذة الجدد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D34D30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DB1767" w:rsidRPr="00DB1767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تسجيل التلامذة الجدد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DB1767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ميسان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DB1767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ميسان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DB1767" w:rsidRPr="00DB1767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جراءات تسجيل التلامذة الجدد بالمدارس لاول مر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DB1767" w:rsidRPr="00DB1767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جراءات تسجيل التلامذة الجدد بالمدارس لاول مر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217B6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 د</w:t>
            </w:r>
          </w:p>
          <w:p w:rsidR="00DB1767" w:rsidRPr="002217B6" w:rsidRDefault="00DB1767" w:rsidP="00DB1767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217B6">
              <w:rPr>
                <w:rFonts w:hint="cs"/>
                <w:b/>
                <w:bCs/>
                <w:sz w:val="24"/>
                <w:szCs w:val="24"/>
                <w:rtl/>
              </w:rPr>
              <w:t>15 د</w:t>
            </w: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217B6">
              <w:rPr>
                <w:rFonts w:hint="cs"/>
                <w:b/>
                <w:bCs/>
                <w:sz w:val="24"/>
                <w:szCs w:val="24"/>
                <w:rtl/>
              </w:rPr>
              <w:t>10 د</w:t>
            </w: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217B6">
              <w:rPr>
                <w:rFonts w:hint="cs"/>
                <w:b/>
                <w:bCs/>
                <w:sz w:val="24"/>
                <w:szCs w:val="24"/>
                <w:rtl/>
              </w:rPr>
              <w:t>15 د</w:t>
            </w: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DB1767" w:rsidRDefault="00DB1767" w:rsidP="00C24D6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217B6">
              <w:rPr>
                <w:rFonts w:hint="cs"/>
                <w:b/>
                <w:bCs/>
                <w:sz w:val="24"/>
                <w:szCs w:val="24"/>
                <w:rtl/>
              </w:rPr>
              <w:t>15 د</w:t>
            </w:r>
          </w:p>
          <w:p w:rsidR="00DB1767" w:rsidRPr="002217B6" w:rsidRDefault="00DB1767" w:rsidP="00DB1767">
            <w:pPr>
              <w:bidi/>
              <w:rPr>
                <w:b/>
                <w:bCs/>
                <w:sz w:val="24"/>
                <w:szCs w:val="24"/>
              </w:rPr>
            </w:pPr>
          </w:p>
          <w:p w:rsidR="00DB1767" w:rsidRPr="002217B6" w:rsidRDefault="00DB1767" w:rsidP="00DB1767">
            <w:pPr>
              <w:bidi/>
              <w:jc w:val="center"/>
              <w:rPr>
                <w:b/>
                <w:bCs/>
                <w:sz w:val="24"/>
                <w:szCs w:val="24"/>
              </w:rPr>
            </w:pPr>
            <w:r w:rsidRPr="002217B6">
              <w:rPr>
                <w:rFonts w:hint="cs"/>
                <w:b/>
                <w:bCs/>
                <w:sz w:val="24"/>
                <w:szCs w:val="24"/>
                <w:rtl/>
              </w:rPr>
              <w:t>30 د</w:t>
            </w: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DB1767" w:rsidRPr="00DB1767" w:rsidRDefault="00DB1767" w:rsidP="00DB1767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</w:pP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 xml:space="preserve">1- </w:t>
            </w: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>تقديم هوية الاحوال المدنية للاب والام والطفل مع استمارة التسجيل الى المدرسة / ولي امر التلميذ.</w:t>
            </w:r>
          </w:p>
          <w:p w:rsidR="00DB1767" w:rsidRPr="00DB1767" w:rsidRDefault="00DB1767" w:rsidP="00DB1767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</w:pP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 xml:space="preserve">2- </w:t>
            </w: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>ملء الاستمارة / ادارة المدرسة</w:t>
            </w:r>
          </w:p>
          <w:p w:rsidR="00DB1767" w:rsidRPr="00DB1767" w:rsidRDefault="00DB1767" w:rsidP="00DB1767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6"/>
                <w:szCs w:val="36"/>
                <w:lang w:bidi="ar-IQ"/>
              </w:rPr>
            </w:pP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>3-</w:t>
            </w: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 xml:space="preserve"> ارسال الطفل الى المركز الصحي لاجراء الفحص / ادارة المدرسة</w:t>
            </w:r>
          </w:p>
          <w:p w:rsidR="00DB1767" w:rsidRPr="00DB1767" w:rsidRDefault="00C24D63" w:rsidP="00DB1767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>4</w:t>
            </w:r>
            <w:r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</w:rPr>
              <w:t xml:space="preserve">- </w:t>
            </w:r>
            <w:r w:rsidR="00DB1767"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>في حال سلامة الطفل يسجل اما في حالة وجود اعاقة يرسل للمدارس الخاصة/ المدير</w:t>
            </w:r>
          </w:p>
          <w:p w:rsidR="00DB1767" w:rsidRPr="00DB1767" w:rsidRDefault="00DB1767" w:rsidP="00DB1767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</w:pP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 xml:space="preserve">5-  </w:t>
            </w: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>طلب صحة صدور هوية الاحوال المدنية/ ادارة المدرسة</w:t>
            </w:r>
          </w:p>
          <w:p w:rsidR="00DB1767" w:rsidRDefault="00DB1767" w:rsidP="00DB1767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</w:pP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</w:rPr>
              <w:t xml:space="preserve">6-  </w:t>
            </w:r>
            <w:r w:rsidRPr="00DB1767">
              <w:rPr>
                <w:rFonts w:asciiTheme="majorBidi" w:hAnsiTheme="majorBidi" w:cstheme="majorBidi"/>
                <w:b/>
                <w:bCs/>
                <w:sz w:val="36"/>
                <w:szCs w:val="36"/>
                <w:rtl/>
                <w:lang w:bidi="ar-IQ"/>
              </w:rPr>
              <w:t>تسجيل التلميذ بالمدرسة / ادارة المدرسة</w:t>
            </w:r>
          </w:p>
          <w:p w:rsidR="00DB1767" w:rsidRDefault="00DB1767" w:rsidP="00DB1767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</w:pPr>
          </w:p>
          <w:p w:rsidR="00DB1767" w:rsidRDefault="00DB1767" w:rsidP="00DB1767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</w:pPr>
          </w:p>
          <w:p w:rsidR="00DB1767" w:rsidRDefault="00DB1767" w:rsidP="00DB1767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</w:pPr>
          </w:p>
          <w:p w:rsidR="00DB1767" w:rsidRDefault="00DB1767" w:rsidP="00DB1767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</w:pPr>
          </w:p>
          <w:p w:rsidR="00DB1767" w:rsidRDefault="00DB1767" w:rsidP="00DB1767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  <w:lang w:bidi="ar-IQ"/>
              </w:rPr>
            </w:pPr>
          </w:p>
          <w:p w:rsidR="00DB1767" w:rsidRPr="00DB1767" w:rsidRDefault="00DB1767" w:rsidP="00DB1767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6"/>
                <w:szCs w:val="36"/>
                <w:lang w:bidi="ar-IQ"/>
              </w:rPr>
            </w:pPr>
          </w:p>
          <w:p w:rsidR="00CE0E02" w:rsidRDefault="00CE0E02" w:rsidP="00D34D30">
            <w:pPr>
              <w:bidi/>
              <w:jc w:val="both"/>
            </w:pPr>
          </w:p>
        </w:tc>
      </w:tr>
    </w:tbl>
    <w:p w:rsidR="00850932" w:rsidRDefault="002E02DB" w:rsidP="00D34D30">
      <w:pPr>
        <w:rPr>
          <w:b/>
          <w:bCs/>
          <w:sz w:val="32"/>
          <w:szCs w:val="32"/>
          <w:rtl/>
          <w:lang w:bidi="ar-IQ"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9B062C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9B062C" w:rsidRDefault="009B062C" w:rsidP="009B062C">
      <w:pPr>
        <w:bidi/>
        <w:jc w:val="both"/>
        <w:rPr>
          <w:b/>
          <w:bCs/>
          <w:sz w:val="32"/>
          <w:szCs w:val="32"/>
          <w:u w:val="single"/>
          <w:rtl/>
        </w:rPr>
      </w:pPr>
    </w:p>
    <w:p w:rsidR="009B062C" w:rsidRPr="009F27D5" w:rsidRDefault="00C24D63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  <w:r>
        <w:object w:dxaOrig="12375" w:dyaOrig="9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in;height:375.6pt" o:ole="">
            <v:imagedata r:id="rId9" o:title=""/>
          </v:shape>
          <o:OLEObject Type="Embed" ProgID="Visio.Drawing.15" ShapeID="_x0000_i1025" DrawAspect="Content" ObjectID="_1527205699" r:id="rId10"/>
        </w:object>
      </w:r>
      <w:bookmarkStart w:id="0" w:name="_GoBack"/>
      <w:bookmarkEnd w:id="0"/>
    </w:p>
    <w:sectPr w:rsidR="009B062C" w:rsidRPr="009F27D5" w:rsidSect="008F7F96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5B8E" w:rsidRDefault="00CE5B8E" w:rsidP="00E97B4D">
      <w:pPr>
        <w:spacing w:after="0" w:line="240" w:lineRule="auto"/>
      </w:pPr>
      <w:r>
        <w:separator/>
      </w:r>
    </w:p>
  </w:endnote>
  <w:endnote w:type="continuationSeparator" w:id="0">
    <w:p w:rsidR="00CE5B8E" w:rsidRDefault="00CE5B8E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5B8E" w:rsidRDefault="00CE5B8E" w:rsidP="00E97B4D">
      <w:pPr>
        <w:spacing w:after="0" w:line="240" w:lineRule="auto"/>
      </w:pPr>
      <w:r>
        <w:separator/>
      </w:r>
    </w:p>
  </w:footnote>
  <w:footnote w:type="continuationSeparator" w:id="0">
    <w:p w:rsidR="00CE5B8E" w:rsidRDefault="00CE5B8E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661906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rAUAkQ4XSCwAAAA="/>
  </w:docVars>
  <w:rsids>
    <w:rsidRoot w:val="002E7255"/>
    <w:rsid w:val="00050051"/>
    <w:rsid w:val="00064EAC"/>
    <w:rsid w:val="00097722"/>
    <w:rsid w:val="000A0ACE"/>
    <w:rsid w:val="00130F34"/>
    <w:rsid w:val="00212C48"/>
    <w:rsid w:val="00225BBC"/>
    <w:rsid w:val="002663C5"/>
    <w:rsid w:val="002E02DB"/>
    <w:rsid w:val="002E7255"/>
    <w:rsid w:val="00310DBB"/>
    <w:rsid w:val="00383D67"/>
    <w:rsid w:val="00392AA7"/>
    <w:rsid w:val="003C068A"/>
    <w:rsid w:val="00402581"/>
    <w:rsid w:val="00436161"/>
    <w:rsid w:val="004F553F"/>
    <w:rsid w:val="00581759"/>
    <w:rsid w:val="006854C1"/>
    <w:rsid w:val="006A3404"/>
    <w:rsid w:val="006A519D"/>
    <w:rsid w:val="007B3C3C"/>
    <w:rsid w:val="007F6CC9"/>
    <w:rsid w:val="00850932"/>
    <w:rsid w:val="00851EA0"/>
    <w:rsid w:val="008A6F08"/>
    <w:rsid w:val="008B7C72"/>
    <w:rsid w:val="008D6790"/>
    <w:rsid w:val="008F6EF9"/>
    <w:rsid w:val="008F7F96"/>
    <w:rsid w:val="00953F39"/>
    <w:rsid w:val="00994AD1"/>
    <w:rsid w:val="009B062C"/>
    <w:rsid w:val="009F27D5"/>
    <w:rsid w:val="00A456A4"/>
    <w:rsid w:val="00AC35FB"/>
    <w:rsid w:val="00AC750C"/>
    <w:rsid w:val="00AE7565"/>
    <w:rsid w:val="00B04B24"/>
    <w:rsid w:val="00B226B8"/>
    <w:rsid w:val="00B410C9"/>
    <w:rsid w:val="00BC5E23"/>
    <w:rsid w:val="00BE7D06"/>
    <w:rsid w:val="00C24D63"/>
    <w:rsid w:val="00C565FF"/>
    <w:rsid w:val="00C645F2"/>
    <w:rsid w:val="00C649A3"/>
    <w:rsid w:val="00C64B47"/>
    <w:rsid w:val="00C74611"/>
    <w:rsid w:val="00CD6AF8"/>
    <w:rsid w:val="00CE0E02"/>
    <w:rsid w:val="00CE1984"/>
    <w:rsid w:val="00CE5B8E"/>
    <w:rsid w:val="00CF7909"/>
    <w:rsid w:val="00D34D30"/>
    <w:rsid w:val="00DB1767"/>
    <w:rsid w:val="00E1278D"/>
    <w:rsid w:val="00E2749A"/>
    <w:rsid w:val="00E54C92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6</cp:revision>
  <dcterms:created xsi:type="dcterms:W3CDTF">2016-03-26T18:38:00Z</dcterms:created>
  <dcterms:modified xsi:type="dcterms:W3CDTF">2016-06-12T00:02:00Z</dcterms:modified>
</cp:coreProperties>
</file>